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0483F8" w14:textId="797CC67B" w:rsidR="006D12AC" w:rsidRPr="006D12AC" w:rsidRDefault="006D12AC" w:rsidP="00096A6A">
      <w:pPr>
        <w:rPr>
          <w:b/>
          <w:bCs/>
        </w:rPr>
      </w:pPr>
      <w:r w:rsidRPr="006D12AC">
        <w:rPr>
          <w:b/>
          <w:bCs/>
        </w:rPr>
        <w:t>Onomap2</w:t>
      </w:r>
    </w:p>
    <w:p w14:paraId="75C1F7FC" w14:textId="77777777" w:rsidR="006D12AC" w:rsidRDefault="006D12AC" w:rsidP="00096A6A"/>
    <w:p w14:paraId="1CA4F631" w14:textId="1778CD4A" w:rsidR="00BB1AF9" w:rsidRDefault="00437535" w:rsidP="00096A6A">
      <w:r>
        <w:t xml:space="preserve">Onomap2 </w:t>
      </w:r>
      <w:r w:rsidR="002227DC">
        <w:t xml:space="preserve">is based upon the </w:t>
      </w:r>
      <w:r w:rsidR="00A92BC6">
        <w:t xml:space="preserve">global </w:t>
      </w:r>
      <w:r w:rsidR="002227DC">
        <w:t>W</w:t>
      </w:r>
      <w:r w:rsidR="00304884">
        <w:t>o</w:t>
      </w:r>
      <w:r w:rsidR="002227DC">
        <w:t xml:space="preserve">rldnames2 database </w:t>
      </w:r>
      <w:r w:rsidR="00A92BC6">
        <w:t xml:space="preserve">of 1.2+ billion names, </w:t>
      </w:r>
      <w:r w:rsidR="002227DC">
        <w:t>described in O’Brien and Longley (</w:t>
      </w:r>
      <w:r w:rsidR="00D21E96" w:rsidRPr="00D21E96">
        <w:t>O'Brien</w:t>
      </w:r>
      <w:r w:rsidR="00D21E96">
        <w:t xml:space="preserve"> </w:t>
      </w:r>
      <w:r w:rsidR="00D21E96" w:rsidRPr="00D21E96">
        <w:t>&amp; Longley</w:t>
      </w:r>
      <w:r w:rsidR="00D21E96">
        <w:t>,</w:t>
      </w:r>
      <w:r w:rsidR="00D21E96" w:rsidRPr="00D21E96">
        <w:t xml:space="preserve"> </w:t>
      </w:r>
      <w:r w:rsidR="002227DC">
        <w:t xml:space="preserve">2018). </w:t>
      </w:r>
      <w:r w:rsidR="00FB64AE">
        <w:t xml:space="preserve">It </w:t>
      </w:r>
      <w:r w:rsidR="00820325">
        <w:t>estimates the most probable country of origin</w:t>
      </w:r>
      <w:r w:rsidR="009626D5">
        <w:t xml:space="preserve"> using a system of weighted look-up tables</w:t>
      </w:r>
      <w:r w:rsidR="003F7F15">
        <w:t xml:space="preserve">. </w:t>
      </w:r>
      <w:r w:rsidR="00257093">
        <w:t xml:space="preserve">It is designed </w:t>
      </w:r>
      <w:r w:rsidR="00687E82">
        <w:t xml:space="preserve">for the widest range of international </w:t>
      </w:r>
      <w:r w:rsidR="00BB1AF9">
        <w:t>applications.</w:t>
      </w:r>
    </w:p>
    <w:p w14:paraId="3BC89E9B" w14:textId="77777777" w:rsidR="00BB1AF9" w:rsidRDefault="00BB1AF9" w:rsidP="00096A6A"/>
    <w:p w14:paraId="51BF0073" w14:textId="78A7784F" w:rsidR="001B7757" w:rsidRDefault="003F7F15" w:rsidP="00096A6A">
      <w:r>
        <w:t>There are ambig</w:t>
      </w:r>
      <w:r w:rsidR="009D6373">
        <w:t>uities inherent in this process</w:t>
      </w:r>
      <w:r w:rsidR="00AB4478">
        <w:t xml:space="preserve">, </w:t>
      </w:r>
      <w:r w:rsidR="00E9428E">
        <w:t xml:space="preserve">arising from </w:t>
      </w:r>
      <w:r w:rsidR="00171F38">
        <w:t xml:space="preserve">promulgation of </w:t>
      </w:r>
      <w:r w:rsidR="004A29EC">
        <w:t>Old World English, Spanish or Portugu</w:t>
      </w:r>
      <w:r w:rsidR="00DB3E54">
        <w:t xml:space="preserve">ese names </w:t>
      </w:r>
      <w:r w:rsidR="009270B7">
        <w:t xml:space="preserve">in the Americas and Australasia. </w:t>
      </w:r>
      <w:r w:rsidR="007E3158">
        <w:t>In other cases, such as the Balkans</w:t>
      </w:r>
      <w:r w:rsidR="00C03265">
        <w:t xml:space="preserve">, former Soviet Union and </w:t>
      </w:r>
      <w:r w:rsidR="002D27E9">
        <w:t xml:space="preserve">parts of Central and South America, </w:t>
      </w:r>
      <w:r w:rsidR="00F724D2">
        <w:t xml:space="preserve">discrete </w:t>
      </w:r>
      <w:r w:rsidR="002D27E9">
        <w:t xml:space="preserve">national </w:t>
      </w:r>
      <w:r w:rsidR="00AA3F4F">
        <w:t>boundaries</w:t>
      </w:r>
      <w:r w:rsidR="002D27E9">
        <w:t xml:space="preserve"> </w:t>
      </w:r>
      <w:r w:rsidR="00AA3F4F">
        <w:t xml:space="preserve">may be </w:t>
      </w:r>
      <w:r w:rsidR="00F724D2">
        <w:t>super-imposed upon more continuous distributions</w:t>
      </w:r>
      <w:r w:rsidR="00594690">
        <w:t xml:space="preserve"> of family groups. In still other </w:t>
      </w:r>
      <w:r w:rsidR="00B37552">
        <w:t xml:space="preserve">settings, such as some Middle Eastern countries, </w:t>
      </w:r>
      <w:r w:rsidR="00A143FD">
        <w:t xml:space="preserve">resident populations may </w:t>
      </w:r>
      <w:r w:rsidR="00B54711">
        <w:t xml:space="preserve">be dominated by </w:t>
      </w:r>
      <w:r w:rsidR="00552069">
        <w:t xml:space="preserve">guest workers originating from elsewhere in the world. </w:t>
      </w:r>
      <w:r w:rsidR="005D1D2A">
        <w:t>For</w:t>
      </w:r>
      <w:r w:rsidR="00321F5C">
        <w:t xml:space="preserve"> these reasons we provide estimates of the top three countries </w:t>
      </w:r>
      <w:r w:rsidR="001E37DC">
        <w:t>for each name.</w:t>
      </w:r>
    </w:p>
    <w:p w14:paraId="203AE826" w14:textId="77777777" w:rsidR="001B7757" w:rsidRDefault="001B7757" w:rsidP="00096A6A"/>
    <w:p w14:paraId="0FF60D33" w14:textId="35E29354" w:rsidR="001B7757" w:rsidRDefault="002C4AE9" w:rsidP="00096A6A">
      <w:r>
        <w:t>We provide two different measures</w:t>
      </w:r>
      <w:r w:rsidR="00A44423">
        <w:t xml:space="preserve">. </w:t>
      </w:r>
      <w:r w:rsidR="00477C73">
        <w:t xml:space="preserve">We </w:t>
      </w:r>
      <w:r w:rsidR="00433280">
        <w:t xml:space="preserve">estimate the relative frequency of </w:t>
      </w:r>
      <w:r w:rsidR="00F62AA2">
        <w:t xml:space="preserve">name occurrences in every country and record the relative </w:t>
      </w:r>
      <w:r w:rsidR="009A5412">
        <w:t>frequencies of occurrence in the three highest countries</w:t>
      </w:r>
      <w:r w:rsidR="00E272EA">
        <w:t xml:space="preserve"> – the </w:t>
      </w:r>
      <w:r w:rsidR="006401B0">
        <w:t xml:space="preserve">relative frequencies across all countries sum to </w:t>
      </w:r>
      <w:r w:rsidR="009166E8">
        <w:t xml:space="preserve">unity. Additionally, </w:t>
      </w:r>
      <w:r w:rsidR="00A44423">
        <w:t xml:space="preserve">absolute counts </w:t>
      </w:r>
      <w:r w:rsidR="007C0A89">
        <w:t xml:space="preserve">are </w:t>
      </w:r>
      <w:r w:rsidR="00A44423">
        <w:t>record</w:t>
      </w:r>
      <w:r w:rsidR="007C0A89">
        <w:t>ed for</w:t>
      </w:r>
      <w:r w:rsidR="00A44423">
        <w:t xml:space="preserve"> the countr</w:t>
      </w:r>
      <w:r w:rsidR="00037C00">
        <w:t>y</w:t>
      </w:r>
      <w:r w:rsidR="00A44423">
        <w:t xml:space="preserve"> </w:t>
      </w:r>
      <w:r w:rsidR="002526FB">
        <w:t xml:space="preserve">in which </w:t>
      </w:r>
      <w:r w:rsidR="003D6CCC">
        <w:t xml:space="preserve">the largest </w:t>
      </w:r>
      <w:r w:rsidR="00183848">
        <w:t xml:space="preserve">estimated </w:t>
      </w:r>
      <w:r w:rsidR="003D6CCC">
        <w:t>number of bearers of the name reside</w:t>
      </w:r>
      <w:r w:rsidR="00183848">
        <w:t>s</w:t>
      </w:r>
      <w:r w:rsidR="00530FD1">
        <w:t xml:space="preserve">. </w:t>
      </w:r>
    </w:p>
    <w:p w14:paraId="57732291" w14:textId="77020B49" w:rsidR="00961A88" w:rsidRDefault="00961A88" w:rsidP="00096A6A"/>
    <w:p w14:paraId="1E1E3D72" w14:textId="508739C7" w:rsidR="00D21E96" w:rsidRPr="005D1D2A" w:rsidRDefault="005D1D2A" w:rsidP="00096A6A">
      <w:pPr>
        <w:rPr>
          <w:b/>
        </w:rPr>
      </w:pPr>
      <w:r w:rsidRPr="005D1D2A">
        <w:rPr>
          <w:b/>
        </w:rPr>
        <w:t>Reference:</w:t>
      </w:r>
    </w:p>
    <w:p w14:paraId="09280A05" w14:textId="72B009FD" w:rsidR="00D21E96" w:rsidRPr="00F74193" w:rsidRDefault="00F74193" w:rsidP="00096A6A">
      <w:pPr>
        <w:rPr>
          <w:rStyle w:val="Hyperlink"/>
        </w:rPr>
      </w:pPr>
      <w:r>
        <w:rPr>
          <w:rFonts w:cs="Segoe UI"/>
        </w:rPr>
        <w:fldChar w:fldCharType="begin"/>
      </w:r>
      <w:r>
        <w:rPr>
          <w:rFonts w:cs="Segoe UI"/>
        </w:rPr>
        <w:instrText xml:space="preserve"> HYPERLINK "https://www.uclpress.co.uk/products/114094" </w:instrText>
      </w:r>
      <w:r>
        <w:rPr>
          <w:rFonts w:cs="Segoe UI"/>
        </w:rPr>
      </w:r>
      <w:r>
        <w:rPr>
          <w:rFonts w:cs="Segoe UI"/>
        </w:rPr>
        <w:fldChar w:fldCharType="separate"/>
      </w:r>
      <w:r w:rsidR="00D21E96" w:rsidRPr="00F74193">
        <w:rPr>
          <w:rStyle w:val="Hyperlink"/>
          <w:rFonts w:cs="Segoe UI"/>
        </w:rPr>
        <w:t>O'Brien, O., &amp;</w:t>
      </w:r>
      <w:r w:rsidRPr="00F74193">
        <w:rPr>
          <w:rStyle w:val="Hyperlink"/>
          <w:rFonts w:cs="Segoe UI"/>
        </w:rPr>
        <w:t xml:space="preserve"> Longley, P. (2018). Given and family names as global spatial data i</w:t>
      </w:r>
      <w:r w:rsidR="00D21E96" w:rsidRPr="00F74193">
        <w:rPr>
          <w:rStyle w:val="Hyperlink"/>
          <w:rFonts w:cs="Segoe UI"/>
        </w:rPr>
        <w:t xml:space="preserve">nfrastructure. In P. Longley, J. Cheshire, &amp; A. Singleton (Eds.), </w:t>
      </w:r>
      <w:r w:rsidR="00D21E96" w:rsidRPr="00F74193">
        <w:rPr>
          <w:rStyle w:val="Hyperlink"/>
          <w:rFonts w:cs="Segoe UI"/>
          <w:i/>
          <w:iCs/>
        </w:rPr>
        <w:t>Consumer Data Research</w:t>
      </w:r>
      <w:r w:rsidR="00D21E96" w:rsidRPr="00F74193">
        <w:rPr>
          <w:rStyle w:val="Hyperlink"/>
          <w:rFonts w:cs="Segoe UI"/>
        </w:rPr>
        <w:t xml:space="preserve"> (pp. 53-67). London: UCL Press.</w:t>
      </w:r>
    </w:p>
    <w:p w14:paraId="23910E73" w14:textId="069ADC10" w:rsidR="00363AFD" w:rsidRDefault="00F74193" w:rsidP="00102749">
      <w:r>
        <w:rPr>
          <w:rFonts w:cs="Segoe UI"/>
        </w:rPr>
        <w:fldChar w:fldCharType="end"/>
      </w:r>
      <w:bookmarkStart w:id="0" w:name="_GoBack"/>
      <w:bookmarkEnd w:id="0"/>
    </w:p>
    <w:p w14:paraId="26F20B10" w14:textId="34D32456" w:rsidR="00096A6A" w:rsidRDefault="00096A6A" w:rsidP="006A0A9C"/>
    <w:sectPr w:rsidR="00096A6A" w:rsidSect="003013C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5F37601"/>
    <w:multiLevelType w:val="hybridMultilevel"/>
    <w:tmpl w:val="6512BB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C941EB4"/>
    <w:multiLevelType w:val="hybridMultilevel"/>
    <w:tmpl w:val="9F20F8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jc3sTA3NjEAAiUdpeDU4uLM/DyQAsNaALH0rfYsAAAA"/>
  </w:docVars>
  <w:rsids>
    <w:rsidRoot w:val="00096A6A"/>
    <w:rsid w:val="00037C00"/>
    <w:rsid w:val="00041823"/>
    <w:rsid w:val="000477E6"/>
    <w:rsid w:val="00096A6A"/>
    <w:rsid w:val="000A2E93"/>
    <w:rsid w:val="000B3CFA"/>
    <w:rsid w:val="000D0997"/>
    <w:rsid w:val="000E5F10"/>
    <w:rsid w:val="000F48BD"/>
    <w:rsid w:val="000F4978"/>
    <w:rsid w:val="00102749"/>
    <w:rsid w:val="0012086A"/>
    <w:rsid w:val="00146980"/>
    <w:rsid w:val="0015703D"/>
    <w:rsid w:val="00162BBE"/>
    <w:rsid w:val="0016659B"/>
    <w:rsid w:val="00170CED"/>
    <w:rsid w:val="00171F38"/>
    <w:rsid w:val="00183848"/>
    <w:rsid w:val="00191C2E"/>
    <w:rsid w:val="0019200E"/>
    <w:rsid w:val="001A0D13"/>
    <w:rsid w:val="001A6BAD"/>
    <w:rsid w:val="001B7757"/>
    <w:rsid w:val="001C6EFC"/>
    <w:rsid w:val="001D4D60"/>
    <w:rsid w:val="001E37DC"/>
    <w:rsid w:val="002038B7"/>
    <w:rsid w:val="00213CD8"/>
    <w:rsid w:val="002227DC"/>
    <w:rsid w:val="00223DBB"/>
    <w:rsid w:val="002434DD"/>
    <w:rsid w:val="00246D5D"/>
    <w:rsid w:val="002526FB"/>
    <w:rsid w:val="00257093"/>
    <w:rsid w:val="0026274A"/>
    <w:rsid w:val="00275AA6"/>
    <w:rsid w:val="002B0850"/>
    <w:rsid w:val="002C4AE9"/>
    <w:rsid w:val="002D15A5"/>
    <w:rsid w:val="002D27E9"/>
    <w:rsid w:val="002E5C00"/>
    <w:rsid w:val="003013CE"/>
    <w:rsid w:val="00304884"/>
    <w:rsid w:val="00321F5C"/>
    <w:rsid w:val="00363AFD"/>
    <w:rsid w:val="00365078"/>
    <w:rsid w:val="00372DC9"/>
    <w:rsid w:val="0037507B"/>
    <w:rsid w:val="00377D1A"/>
    <w:rsid w:val="00380CAC"/>
    <w:rsid w:val="00386ADC"/>
    <w:rsid w:val="003A78A7"/>
    <w:rsid w:val="003C7745"/>
    <w:rsid w:val="003D6CCC"/>
    <w:rsid w:val="003E66ED"/>
    <w:rsid w:val="003F7F15"/>
    <w:rsid w:val="004147FF"/>
    <w:rsid w:val="004151AC"/>
    <w:rsid w:val="00425713"/>
    <w:rsid w:val="00432332"/>
    <w:rsid w:val="00433280"/>
    <w:rsid w:val="0043386D"/>
    <w:rsid w:val="00437535"/>
    <w:rsid w:val="00440CA9"/>
    <w:rsid w:val="00450F8D"/>
    <w:rsid w:val="00477C73"/>
    <w:rsid w:val="00480ABA"/>
    <w:rsid w:val="00484FD2"/>
    <w:rsid w:val="00494906"/>
    <w:rsid w:val="00496FBB"/>
    <w:rsid w:val="004A23AD"/>
    <w:rsid w:val="004A29EC"/>
    <w:rsid w:val="004B54AC"/>
    <w:rsid w:val="004C253E"/>
    <w:rsid w:val="004C6DA3"/>
    <w:rsid w:val="004E1FF6"/>
    <w:rsid w:val="004F16BF"/>
    <w:rsid w:val="004F1BFF"/>
    <w:rsid w:val="00506258"/>
    <w:rsid w:val="00530FD1"/>
    <w:rsid w:val="005313D0"/>
    <w:rsid w:val="00552069"/>
    <w:rsid w:val="0055554F"/>
    <w:rsid w:val="00556900"/>
    <w:rsid w:val="005634D3"/>
    <w:rsid w:val="005653FB"/>
    <w:rsid w:val="00586A46"/>
    <w:rsid w:val="00591214"/>
    <w:rsid w:val="00594690"/>
    <w:rsid w:val="005A26A4"/>
    <w:rsid w:val="005C1781"/>
    <w:rsid w:val="005D1D2A"/>
    <w:rsid w:val="005E059D"/>
    <w:rsid w:val="005F72F5"/>
    <w:rsid w:val="00604FC1"/>
    <w:rsid w:val="006166ED"/>
    <w:rsid w:val="00616FF3"/>
    <w:rsid w:val="00635891"/>
    <w:rsid w:val="006401B0"/>
    <w:rsid w:val="00643014"/>
    <w:rsid w:val="006503C7"/>
    <w:rsid w:val="006778FE"/>
    <w:rsid w:val="00687E82"/>
    <w:rsid w:val="00696758"/>
    <w:rsid w:val="006A0A9C"/>
    <w:rsid w:val="006A49B3"/>
    <w:rsid w:val="006D08D9"/>
    <w:rsid w:val="006D12AC"/>
    <w:rsid w:val="006F7D2C"/>
    <w:rsid w:val="00702D30"/>
    <w:rsid w:val="007222B3"/>
    <w:rsid w:val="0074577E"/>
    <w:rsid w:val="0078326B"/>
    <w:rsid w:val="007949A3"/>
    <w:rsid w:val="007A1C29"/>
    <w:rsid w:val="007C0A89"/>
    <w:rsid w:val="007E3158"/>
    <w:rsid w:val="007E5AB1"/>
    <w:rsid w:val="007F7691"/>
    <w:rsid w:val="00820325"/>
    <w:rsid w:val="00830E1B"/>
    <w:rsid w:val="00833677"/>
    <w:rsid w:val="008464F6"/>
    <w:rsid w:val="00857690"/>
    <w:rsid w:val="0086761C"/>
    <w:rsid w:val="00883CE5"/>
    <w:rsid w:val="008B1751"/>
    <w:rsid w:val="008B2E19"/>
    <w:rsid w:val="008B3509"/>
    <w:rsid w:val="008C004B"/>
    <w:rsid w:val="008E1EB8"/>
    <w:rsid w:val="009023A2"/>
    <w:rsid w:val="00903D11"/>
    <w:rsid w:val="009076C5"/>
    <w:rsid w:val="009166E8"/>
    <w:rsid w:val="00916802"/>
    <w:rsid w:val="009270B7"/>
    <w:rsid w:val="009442BF"/>
    <w:rsid w:val="0094722B"/>
    <w:rsid w:val="0095449D"/>
    <w:rsid w:val="00961A88"/>
    <w:rsid w:val="009626D5"/>
    <w:rsid w:val="0097219D"/>
    <w:rsid w:val="009A5412"/>
    <w:rsid w:val="009B7646"/>
    <w:rsid w:val="009C0701"/>
    <w:rsid w:val="009C6658"/>
    <w:rsid w:val="009D019A"/>
    <w:rsid w:val="009D6373"/>
    <w:rsid w:val="009F2101"/>
    <w:rsid w:val="00A143FD"/>
    <w:rsid w:val="00A2046C"/>
    <w:rsid w:val="00A24B1F"/>
    <w:rsid w:val="00A44376"/>
    <w:rsid w:val="00A44423"/>
    <w:rsid w:val="00A92BC6"/>
    <w:rsid w:val="00A97003"/>
    <w:rsid w:val="00AA0543"/>
    <w:rsid w:val="00AA3F4F"/>
    <w:rsid w:val="00AB4478"/>
    <w:rsid w:val="00AC188E"/>
    <w:rsid w:val="00AC7D0D"/>
    <w:rsid w:val="00AE7CC3"/>
    <w:rsid w:val="00B071AA"/>
    <w:rsid w:val="00B0756C"/>
    <w:rsid w:val="00B22FDE"/>
    <w:rsid w:val="00B37552"/>
    <w:rsid w:val="00B54711"/>
    <w:rsid w:val="00B92782"/>
    <w:rsid w:val="00BB1AF9"/>
    <w:rsid w:val="00BC69FF"/>
    <w:rsid w:val="00BC6A21"/>
    <w:rsid w:val="00BD514C"/>
    <w:rsid w:val="00C03265"/>
    <w:rsid w:val="00C0364E"/>
    <w:rsid w:val="00C2264B"/>
    <w:rsid w:val="00C41516"/>
    <w:rsid w:val="00C64499"/>
    <w:rsid w:val="00C8022D"/>
    <w:rsid w:val="00C83E20"/>
    <w:rsid w:val="00C91366"/>
    <w:rsid w:val="00CA169A"/>
    <w:rsid w:val="00CA2945"/>
    <w:rsid w:val="00CA7EB5"/>
    <w:rsid w:val="00CE0C39"/>
    <w:rsid w:val="00D20854"/>
    <w:rsid w:val="00D21E96"/>
    <w:rsid w:val="00D31A6D"/>
    <w:rsid w:val="00D54BB5"/>
    <w:rsid w:val="00D57643"/>
    <w:rsid w:val="00D611E3"/>
    <w:rsid w:val="00D74A66"/>
    <w:rsid w:val="00D77474"/>
    <w:rsid w:val="00D9615D"/>
    <w:rsid w:val="00DA2B1B"/>
    <w:rsid w:val="00DB3E54"/>
    <w:rsid w:val="00DC71D5"/>
    <w:rsid w:val="00DD6BAE"/>
    <w:rsid w:val="00DE42DC"/>
    <w:rsid w:val="00E17909"/>
    <w:rsid w:val="00E272EA"/>
    <w:rsid w:val="00E6307E"/>
    <w:rsid w:val="00E65BA9"/>
    <w:rsid w:val="00E7470A"/>
    <w:rsid w:val="00E909ED"/>
    <w:rsid w:val="00E910A9"/>
    <w:rsid w:val="00E9428E"/>
    <w:rsid w:val="00E96268"/>
    <w:rsid w:val="00EC0BA5"/>
    <w:rsid w:val="00EC3EF1"/>
    <w:rsid w:val="00ED2903"/>
    <w:rsid w:val="00ED496F"/>
    <w:rsid w:val="00F2707F"/>
    <w:rsid w:val="00F41A2A"/>
    <w:rsid w:val="00F544BA"/>
    <w:rsid w:val="00F62AA2"/>
    <w:rsid w:val="00F724D2"/>
    <w:rsid w:val="00F74193"/>
    <w:rsid w:val="00F765B5"/>
    <w:rsid w:val="00FB64AE"/>
    <w:rsid w:val="00FC53F6"/>
    <w:rsid w:val="00FE205B"/>
    <w:rsid w:val="00FE7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B385C"/>
  <w14:defaultImageDpi w14:val="32767"/>
  <w15:chartTrackingRefBased/>
  <w15:docId w15:val="{F6AAE66F-E1AF-8941-8FAF-0930E745B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A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419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233</Words>
  <Characters>1329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ley, Paul</dc:creator>
  <cp:keywords/>
  <dc:description/>
  <cp:lastModifiedBy>Hazel, Colinette</cp:lastModifiedBy>
  <cp:revision>100</cp:revision>
  <dcterms:created xsi:type="dcterms:W3CDTF">2022-05-25T09:23:00Z</dcterms:created>
  <dcterms:modified xsi:type="dcterms:W3CDTF">2022-05-31T09:52:00Z</dcterms:modified>
</cp:coreProperties>
</file>